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3818" w:rsidRPr="00355674" w:rsidRDefault="00355674" w:rsidP="00355674">
      <w:pPr>
        <w:pStyle w:val="NoSpacing"/>
        <w:jc w:val="center"/>
        <w:rPr>
          <w:rFonts w:ascii="Arial Black" w:hAnsi="Arial Black"/>
          <w:sz w:val="52"/>
          <w:szCs w:val="52"/>
        </w:rPr>
      </w:pPr>
      <w:r>
        <w:rPr>
          <w:rFonts w:ascii="Arial Black" w:hAnsi="Arial Black"/>
          <w:sz w:val="52"/>
          <w:szCs w:val="52"/>
        </w:rPr>
        <w:t>ARDUINO IOT DEMO</w:t>
      </w:r>
    </w:p>
    <w:p w:rsidR="00355674" w:rsidRDefault="00355674" w:rsidP="00355674">
      <w:pPr>
        <w:jc w:val="center"/>
        <w:rPr>
          <w:rFonts w:ascii="Arial" w:hAnsi="Arial" w:cs="Arial"/>
          <w:sz w:val="40"/>
          <w:szCs w:val="40"/>
        </w:rPr>
      </w:pPr>
      <w:r w:rsidRPr="00355674">
        <w:rPr>
          <w:rFonts w:ascii="Arial" w:hAnsi="Arial" w:cs="Arial"/>
          <w:sz w:val="40"/>
          <w:szCs w:val="40"/>
        </w:rPr>
        <w:t>CHEAT SHEET</w:t>
      </w:r>
    </w:p>
    <w:p w:rsidR="00355674" w:rsidRPr="00355674" w:rsidRDefault="00355674" w:rsidP="00355674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355674">
        <w:rPr>
          <w:rFonts w:ascii="Arial" w:hAnsi="Arial" w:cs="Arial"/>
          <w:b/>
          <w:sz w:val="24"/>
          <w:szCs w:val="24"/>
        </w:rPr>
        <w:t>Contact Information</w:t>
      </w:r>
    </w:p>
    <w:p w:rsidR="00355674" w:rsidRDefault="00355674" w:rsidP="00355674">
      <w:pPr>
        <w:jc w:val="center"/>
        <w:rPr>
          <w:rFonts w:ascii="Arial" w:hAnsi="Arial" w:cs="Arial"/>
          <w:sz w:val="24"/>
          <w:szCs w:val="24"/>
        </w:rPr>
      </w:pPr>
      <w:r w:rsidRPr="00355674">
        <w:rPr>
          <w:rFonts w:ascii="Arial" w:hAnsi="Arial" w:cs="Arial"/>
          <w:sz w:val="24"/>
          <w:szCs w:val="24"/>
        </w:rPr>
        <w:t xml:space="preserve">Max Prasad, 480-792-4020, </w:t>
      </w:r>
      <w:r>
        <w:rPr>
          <w:rFonts w:ascii="Arial" w:hAnsi="Arial" w:cs="Arial"/>
          <w:sz w:val="24"/>
          <w:szCs w:val="24"/>
        </w:rPr>
        <w:t>Max.Prasad@microchip.com</w:t>
      </w:r>
    </w:p>
    <w:p w:rsidR="00355674" w:rsidRDefault="00355674" w:rsidP="00355674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cution Instructions</w:t>
      </w:r>
    </w:p>
    <w:p w:rsidR="005622FB" w:rsidRDefault="005622FB" w:rsidP="0035567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nect computer to the internet.</w:t>
      </w:r>
      <w:bookmarkStart w:id="0" w:name="_GoBack"/>
      <w:bookmarkEnd w:id="0"/>
    </w:p>
    <w:p w:rsidR="005622FB" w:rsidRDefault="005622FB" w:rsidP="0035567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nect Arduino Uno to the computer using a USB A/B cable.</w:t>
      </w:r>
    </w:p>
    <w:p w:rsidR="00355674" w:rsidRDefault="005622FB" w:rsidP="00355674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en the folder </w:t>
      </w:r>
      <w:r w:rsidRPr="005622FB">
        <w:rPr>
          <w:rFonts w:ascii="Consolas" w:hAnsi="Consolas" w:cs="Consolas"/>
          <w:i/>
          <w:sz w:val="24"/>
          <w:szCs w:val="24"/>
        </w:rPr>
        <w:t>C:\MASTERs\ArduinoEveningClass\Solutions\Lab 3</w:t>
      </w:r>
    </w:p>
    <w:p w:rsidR="00863BF0" w:rsidRDefault="00761843" w:rsidP="0076184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en </w:t>
      </w:r>
      <w:r w:rsidR="005622FB">
        <w:rPr>
          <w:rFonts w:ascii="Consolas" w:hAnsi="Consolas" w:cs="Consolas"/>
          <w:i/>
          <w:sz w:val="24"/>
          <w:szCs w:val="24"/>
        </w:rPr>
        <w:t>lab3-visuals.html</w:t>
      </w:r>
      <w:r w:rsidR="005622FB">
        <w:rPr>
          <w:rFonts w:ascii="Arial" w:hAnsi="Arial" w:cs="Arial"/>
          <w:sz w:val="24"/>
          <w:szCs w:val="24"/>
        </w:rPr>
        <w:t xml:space="preserve"> u</w:t>
      </w:r>
      <w:r>
        <w:rPr>
          <w:rFonts w:ascii="Arial" w:hAnsi="Arial" w:cs="Arial"/>
          <w:sz w:val="24"/>
          <w:szCs w:val="24"/>
        </w:rPr>
        <w:t>sing web browser. This window displays the charts. Thi</w:t>
      </w:r>
      <w:r w:rsidR="00863BF0">
        <w:rPr>
          <w:rFonts w:ascii="Arial" w:hAnsi="Arial" w:cs="Arial"/>
          <w:sz w:val="24"/>
          <w:szCs w:val="24"/>
        </w:rPr>
        <w:t>s web page is also available at:</w:t>
      </w:r>
    </w:p>
    <w:p w:rsidR="005622FB" w:rsidRDefault="005622FB" w:rsidP="005622FB">
      <w:pPr>
        <w:pStyle w:val="ListParagraph"/>
        <w:rPr>
          <w:rFonts w:ascii="Arial" w:hAnsi="Arial" w:cs="Arial"/>
          <w:sz w:val="24"/>
          <w:szCs w:val="24"/>
        </w:rPr>
      </w:pPr>
    </w:p>
    <w:p w:rsidR="00863BF0" w:rsidRDefault="00761843" w:rsidP="00863BF0">
      <w:pPr>
        <w:pStyle w:val="ListParagraph"/>
        <w:rPr>
          <w:rFonts w:ascii="Arial" w:hAnsi="Arial" w:cs="Arial"/>
          <w:sz w:val="24"/>
          <w:szCs w:val="24"/>
        </w:rPr>
      </w:pPr>
      <w:r w:rsidRPr="00863BF0">
        <w:rPr>
          <w:rFonts w:ascii="Consolas" w:hAnsi="Consolas" w:cs="Consolas"/>
          <w:i/>
          <w:sz w:val="24"/>
          <w:szCs w:val="24"/>
        </w:rPr>
        <w:t>http://maxmiaggi.github.io/lab3-visuals.html</w:t>
      </w:r>
      <w:r>
        <w:rPr>
          <w:rFonts w:ascii="Arial" w:hAnsi="Arial" w:cs="Arial"/>
          <w:sz w:val="24"/>
          <w:szCs w:val="24"/>
        </w:rPr>
        <w:t xml:space="preserve"> </w:t>
      </w:r>
    </w:p>
    <w:p w:rsidR="00761843" w:rsidRDefault="00761843" w:rsidP="00863BF0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</w:t>
      </w:r>
      <w:proofErr w:type="gramStart"/>
      <w:r>
        <w:rPr>
          <w:rFonts w:ascii="Arial" w:hAnsi="Arial" w:cs="Arial"/>
          <w:sz w:val="24"/>
          <w:szCs w:val="24"/>
        </w:rPr>
        <w:t>allow</w:t>
      </w:r>
      <w:proofErr w:type="gramEnd"/>
      <w:r>
        <w:rPr>
          <w:rFonts w:ascii="Arial" w:hAnsi="Arial" w:cs="Arial"/>
          <w:sz w:val="24"/>
          <w:szCs w:val="24"/>
        </w:rPr>
        <w:t xml:space="preserve"> to load unsafe scripts).</w:t>
      </w:r>
    </w:p>
    <w:p w:rsidR="005622FB" w:rsidRDefault="005622FB" w:rsidP="00863BF0">
      <w:pPr>
        <w:pStyle w:val="ListParagraph"/>
        <w:rPr>
          <w:rFonts w:ascii="Arial" w:hAnsi="Arial" w:cs="Arial"/>
          <w:sz w:val="24"/>
          <w:szCs w:val="24"/>
        </w:rPr>
      </w:pPr>
    </w:p>
    <w:p w:rsidR="005622FB" w:rsidRDefault="00761843" w:rsidP="005622F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pen </w:t>
      </w:r>
      <w:r w:rsidR="005622FB">
        <w:rPr>
          <w:rFonts w:ascii="Arial" w:hAnsi="Arial" w:cs="Arial"/>
          <w:sz w:val="24"/>
          <w:szCs w:val="24"/>
        </w:rPr>
        <w:t>command prompt and e</w:t>
      </w:r>
      <w:r w:rsidRPr="005622FB">
        <w:rPr>
          <w:rFonts w:ascii="Arial" w:hAnsi="Arial" w:cs="Arial"/>
          <w:sz w:val="24"/>
          <w:szCs w:val="24"/>
        </w:rPr>
        <w:t xml:space="preserve">xecute: </w:t>
      </w:r>
    </w:p>
    <w:p w:rsidR="005622FB" w:rsidRDefault="005622FB" w:rsidP="005622FB">
      <w:pPr>
        <w:pStyle w:val="ListParagraph"/>
        <w:rPr>
          <w:rFonts w:ascii="Consolas" w:hAnsi="Consolas" w:cs="Consolas"/>
          <w:i/>
          <w:sz w:val="24"/>
          <w:szCs w:val="24"/>
        </w:rPr>
      </w:pPr>
    </w:p>
    <w:p w:rsidR="00761843" w:rsidRPr="005622FB" w:rsidRDefault="00761843" w:rsidP="005622FB">
      <w:pPr>
        <w:pStyle w:val="ListParagraph"/>
        <w:rPr>
          <w:rFonts w:ascii="Arial" w:hAnsi="Arial" w:cs="Arial"/>
          <w:sz w:val="24"/>
          <w:szCs w:val="24"/>
        </w:rPr>
      </w:pPr>
      <w:proofErr w:type="gramStart"/>
      <w:r w:rsidRPr="005622FB">
        <w:rPr>
          <w:rFonts w:ascii="Consolas" w:hAnsi="Consolas" w:cs="Consolas"/>
          <w:i/>
          <w:sz w:val="24"/>
          <w:szCs w:val="24"/>
        </w:rPr>
        <w:t>node</w:t>
      </w:r>
      <w:proofErr w:type="gramEnd"/>
      <w:r w:rsidRPr="005622FB">
        <w:rPr>
          <w:rFonts w:ascii="Consolas" w:hAnsi="Consolas" w:cs="Consolas"/>
          <w:i/>
          <w:sz w:val="24"/>
          <w:szCs w:val="24"/>
        </w:rPr>
        <w:t xml:space="preserve"> </w:t>
      </w:r>
      <w:r w:rsidR="005622FB" w:rsidRPr="005622FB">
        <w:rPr>
          <w:rFonts w:ascii="Consolas" w:hAnsi="Consolas" w:cs="Consolas"/>
          <w:i/>
          <w:sz w:val="24"/>
          <w:szCs w:val="24"/>
        </w:rPr>
        <w:t>"</w:t>
      </w:r>
      <w:r w:rsidR="005622FB" w:rsidRPr="005622FB">
        <w:rPr>
          <w:rFonts w:ascii="Consolas" w:hAnsi="Consolas" w:cs="Consolas"/>
          <w:i/>
          <w:sz w:val="24"/>
          <w:szCs w:val="24"/>
        </w:rPr>
        <w:t>C:\MASTERs\ArduinoEveningClass</w:t>
      </w:r>
      <w:r w:rsidR="005622FB">
        <w:rPr>
          <w:rFonts w:ascii="Consolas" w:hAnsi="Consolas" w:cs="Consolas"/>
          <w:i/>
          <w:sz w:val="24"/>
          <w:szCs w:val="24"/>
        </w:rPr>
        <w:t>\Solutions</w:t>
      </w:r>
      <w:r w:rsidR="005622FB" w:rsidRPr="005622FB">
        <w:rPr>
          <w:rFonts w:ascii="Consolas" w:hAnsi="Consolas" w:cs="Consolas"/>
          <w:i/>
          <w:sz w:val="24"/>
          <w:szCs w:val="24"/>
        </w:rPr>
        <w:t>\</w:t>
      </w:r>
      <w:r w:rsidRPr="005622FB">
        <w:rPr>
          <w:rFonts w:ascii="Consolas" w:hAnsi="Consolas" w:cs="Consolas"/>
          <w:i/>
          <w:sz w:val="24"/>
          <w:szCs w:val="24"/>
        </w:rPr>
        <w:t>Lab</w:t>
      </w:r>
      <w:r w:rsidR="005622FB" w:rsidRPr="005622FB">
        <w:rPr>
          <w:rFonts w:ascii="Consolas" w:hAnsi="Consolas" w:cs="Consolas"/>
          <w:i/>
          <w:sz w:val="24"/>
          <w:szCs w:val="24"/>
        </w:rPr>
        <w:t xml:space="preserve"> 3\</w:t>
      </w:r>
      <w:r w:rsidRPr="005622FB">
        <w:rPr>
          <w:rFonts w:ascii="Consolas" w:hAnsi="Consolas" w:cs="Consolas"/>
          <w:i/>
          <w:sz w:val="24"/>
          <w:szCs w:val="24"/>
        </w:rPr>
        <w:t>lab3-server.js</w:t>
      </w:r>
      <w:r w:rsidR="005622FB" w:rsidRPr="005622FB">
        <w:rPr>
          <w:rFonts w:ascii="Consolas" w:hAnsi="Consolas" w:cs="Consolas"/>
          <w:i/>
          <w:sz w:val="24"/>
          <w:szCs w:val="24"/>
        </w:rPr>
        <w:t>"</w:t>
      </w:r>
    </w:p>
    <w:p w:rsidR="005622FB" w:rsidRDefault="005622FB" w:rsidP="00761843">
      <w:pPr>
        <w:pStyle w:val="ListParagraph"/>
        <w:rPr>
          <w:rFonts w:ascii="Arial" w:hAnsi="Arial" w:cs="Arial"/>
          <w:sz w:val="24"/>
          <w:szCs w:val="24"/>
        </w:rPr>
      </w:pPr>
    </w:p>
    <w:p w:rsidR="00761843" w:rsidRDefault="00761843" w:rsidP="00761843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should automatically detect the serial port, open up the connection</w:t>
      </w:r>
      <w:r w:rsidR="00863BF0">
        <w:rPr>
          <w:rFonts w:ascii="Arial" w:hAnsi="Arial" w:cs="Arial"/>
          <w:sz w:val="24"/>
          <w:szCs w:val="24"/>
        </w:rPr>
        <w:t>, and start executing the code.</w:t>
      </w:r>
    </w:p>
    <w:p w:rsidR="00863BF0" w:rsidRDefault="00863BF0" w:rsidP="00863BF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t it execute forever. To stop the execution, press </w:t>
      </w:r>
      <w:proofErr w:type="spellStart"/>
      <w:r>
        <w:rPr>
          <w:rFonts w:ascii="Arial" w:hAnsi="Arial" w:cs="Arial"/>
          <w:sz w:val="24"/>
          <w:szCs w:val="24"/>
        </w:rPr>
        <w:t>Ctrl+C</w:t>
      </w:r>
      <w:proofErr w:type="spellEnd"/>
      <w:r>
        <w:rPr>
          <w:rFonts w:ascii="Arial" w:hAnsi="Arial" w:cs="Arial"/>
          <w:sz w:val="24"/>
          <w:szCs w:val="24"/>
        </w:rPr>
        <w:t xml:space="preserve"> twice.</w:t>
      </w:r>
    </w:p>
    <w:p w:rsidR="00863BF0" w:rsidRDefault="00863BF0" w:rsidP="00863BF0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roubleshooting</w:t>
      </w:r>
    </w:p>
    <w:p w:rsidR="00863BF0" w:rsidRDefault="00863BF0" w:rsidP="00863BF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something doesn’t work</w:t>
      </w:r>
      <w:r w:rsidR="005622FB">
        <w:rPr>
          <w:rFonts w:ascii="Arial" w:hAnsi="Arial" w:cs="Arial"/>
          <w:sz w:val="24"/>
          <w:szCs w:val="24"/>
        </w:rPr>
        <w:t xml:space="preserve"> or if there are any errors</w:t>
      </w:r>
      <w:r>
        <w:rPr>
          <w:rFonts w:ascii="Arial" w:hAnsi="Arial" w:cs="Arial"/>
          <w:sz w:val="24"/>
          <w:szCs w:val="24"/>
        </w:rPr>
        <w:t>, then try</w:t>
      </w:r>
      <w:r w:rsidR="000B1B89">
        <w:rPr>
          <w:rFonts w:ascii="Arial" w:hAnsi="Arial" w:cs="Arial"/>
          <w:sz w:val="24"/>
          <w:szCs w:val="24"/>
        </w:rPr>
        <w:t xml:space="preserve"> and see if any of</w:t>
      </w:r>
      <w:r>
        <w:rPr>
          <w:rFonts w:ascii="Arial" w:hAnsi="Arial" w:cs="Arial"/>
          <w:sz w:val="24"/>
          <w:szCs w:val="24"/>
        </w:rPr>
        <w:t xml:space="preserve"> the following</w:t>
      </w:r>
      <w:r w:rsidR="000B1B89">
        <w:rPr>
          <w:rFonts w:ascii="Arial" w:hAnsi="Arial" w:cs="Arial"/>
          <w:sz w:val="24"/>
          <w:szCs w:val="24"/>
        </w:rPr>
        <w:t xml:space="preserve"> fixes it</w:t>
      </w:r>
      <w:r>
        <w:rPr>
          <w:rFonts w:ascii="Arial" w:hAnsi="Arial" w:cs="Arial"/>
          <w:sz w:val="24"/>
          <w:szCs w:val="24"/>
        </w:rPr>
        <w:t>.</w:t>
      </w:r>
    </w:p>
    <w:p w:rsidR="00863BF0" w:rsidRDefault="00863BF0" w:rsidP="00863BF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op execution of node by pressing </w:t>
      </w:r>
      <w:proofErr w:type="spellStart"/>
      <w:r>
        <w:rPr>
          <w:rFonts w:ascii="Arial" w:hAnsi="Arial" w:cs="Arial"/>
          <w:sz w:val="24"/>
          <w:szCs w:val="24"/>
        </w:rPr>
        <w:t>Ctrl+C</w:t>
      </w:r>
      <w:proofErr w:type="spellEnd"/>
      <w:r>
        <w:rPr>
          <w:rFonts w:ascii="Arial" w:hAnsi="Arial" w:cs="Arial"/>
          <w:sz w:val="24"/>
          <w:szCs w:val="24"/>
        </w:rPr>
        <w:t xml:space="preserve"> twice. Then re-run it.</w:t>
      </w:r>
    </w:p>
    <w:p w:rsidR="00863BF0" w:rsidRDefault="00863BF0" w:rsidP="00863BF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wer cycle the Arduino board.</w:t>
      </w:r>
    </w:p>
    <w:p w:rsidR="00863BF0" w:rsidRDefault="00863BF0" w:rsidP="00863BF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eck the </w:t>
      </w:r>
      <w:r w:rsidR="00955C95">
        <w:rPr>
          <w:rFonts w:ascii="Arial" w:hAnsi="Arial" w:cs="Arial"/>
          <w:sz w:val="24"/>
          <w:szCs w:val="24"/>
        </w:rPr>
        <w:t xml:space="preserve">hardware </w:t>
      </w:r>
      <w:r>
        <w:rPr>
          <w:rFonts w:ascii="Arial" w:hAnsi="Arial" w:cs="Arial"/>
          <w:sz w:val="24"/>
          <w:szCs w:val="24"/>
        </w:rPr>
        <w:t>connections.</w:t>
      </w:r>
    </w:p>
    <w:p w:rsidR="00955C95" w:rsidRDefault="00955C95" w:rsidP="00863BF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eck internet connection.</w:t>
      </w:r>
    </w:p>
    <w:p w:rsidR="00863BF0" w:rsidRDefault="00863BF0" w:rsidP="00863BF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l Max! </w:t>
      </w:r>
      <w:r w:rsidRPr="00863BF0">
        <w:rPr>
          <w:rFonts w:ascii="Arial" w:hAnsi="Arial" w:cs="Arial"/>
          <w:sz w:val="24"/>
          <w:szCs w:val="24"/>
        </w:rPr>
        <w:sym w:font="Wingdings" w:char="F04A"/>
      </w:r>
    </w:p>
    <w:p w:rsidR="006B65E8" w:rsidRDefault="006B65E8" w:rsidP="006B65E8">
      <w:pPr>
        <w:rPr>
          <w:rFonts w:ascii="Arial" w:hAnsi="Arial" w:cs="Arial"/>
          <w:b/>
          <w:sz w:val="24"/>
          <w:szCs w:val="24"/>
        </w:rPr>
      </w:pPr>
    </w:p>
    <w:p w:rsidR="00955C95" w:rsidRDefault="00955C95" w:rsidP="006B65E8">
      <w:pPr>
        <w:rPr>
          <w:rFonts w:ascii="Arial" w:hAnsi="Arial" w:cs="Arial"/>
          <w:b/>
          <w:sz w:val="24"/>
          <w:szCs w:val="24"/>
        </w:rPr>
      </w:pPr>
    </w:p>
    <w:p w:rsidR="006B65E8" w:rsidRDefault="006B65E8" w:rsidP="006B65E8">
      <w:pPr>
        <w:rPr>
          <w:rFonts w:ascii="Arial" w:hAnsi="Arial" w:cs="Arial"/>
          <w:b/>
          <w:sz w:val="24"/>
          <w:szCs w:val="24"/>
        </w:rPr>
      </w:pPr>
    </w:p>
    <w:p w:rsidR="006B65E8" w:rsidRDefault="006B65E8" w:rsidP="006B65E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Description</w:t>
      </w:r>
    </w:p>
    <w:p w:rsidR="00AF777A" w:rsidRPr="00AF777A" w:rsidRDefault="00AF777A" w:rsidP="006B65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10,000 foot view – Arduino reads data from the sensors connected to it (3 sensors – </w:t>
      </w:r>
      <w:proofErr w:type="spellStart"/>
      <w:r>
        <w:rPr>
          <w:rFonts w:ascii="Arial" w:hAnsi="Arial" w:cs="Arial"/>
          <w:sz w:val="24"/>
          <w:szCs w:val="24"/>
        </w:rPr>
        <w:t>photoresistor</w:t>
      </w:r>
      <w:proofErr w:type="spellEnd"/>
      <w:r>
        <w:rPr>
          <w:rFonts w:ascii="Arial" w:hAnsi="Arial" w:cs="Arial"/>
          <w:sz w:val="24"/>
          <w:szCs w:val="24"/>
        </w:rPr>
        <w:t xml:space="preserve">, MCP9808 temp sensor, and potentiometer), sends it to the internet. Another remote device/computer reads that data and plots it on a chart. We connect Arduino Uno to the computer because it doesn’t </w:t>
      </w:r>
      <w:proofErr w:type="gramStart"/>
      <w:r>
        <w:rPr>
          <w:rFonts w:ascii="Arial" w:hAnsi="Arial" w:cs="Arial"/>
          <w:sz w:val="24"/>
          <w:szCs w:val="24"/>
        </w:rPr>
        <w:t>has</w:t>
      </w:r>
      <w:proofErr w:type="gramEnd"/>
      <w:r>
        <w:rPr>
          <w:rFonts w:ascii="Arial" w:hAnsi="Arial" w:cs="Arial"/>
          <w:sz w:val="24"/>
          <w:szCs w:val="24"/>
        </w:rPr>
        <w:t xml:space="preserve"> internet connection, it uses the computer’s internet connection to send data to the cloud.</w:t>
      </w:r>
    </w:p>
    <w:p w:rsidR="006B65E8" w:rsidRDefault="006B65E8" w:rsidP="006B65E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hat’s happening between the computer and Arduino Uno?</w:t>
      </w:r>
    </w:p>
    <w:p w:rsidR="006B65E8" w:rsidRDefault="006B65E8" w:rsidP="006B65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!</w:t>
      </w:r>
    </w:p>
    <w:p w:rsidR="006B65E8" w:rsidRDefault="006B65E8" w:rsidP="006B65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43600" cy="2273300"/>
            <wp:effectExtent l="0" t="0" r="0" b="0"/>
            <wp:docPr id="1" name="Picture 1" descr="C:\Users\c17721\Documents\GitHub\johnnyfive-iot-class-masters2017\Images\firmata_implemen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17721\Documents\GitHub\johnnyfive-iot-class-masters2017\Images\firmata_implementation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65E8" w:rsidRDefault="006B65E8" w:rsidP="006B65E8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Firmata</w:t>
      </w:r>
      <w:proofErr w:type="spellEnd"/>
      <w:r>
        <w:rPr>
          <w:rFonts w:ascii="Arial" w:hAnsi="Arial" w:cs="Arial"/>
          <w:sz w:val="24"/>
          <w:szCs w:val="24"/>
        </w:rPr>
        <w:t xml:space="preserve"> is a protocol for communication between a PC/tablet/computer and a microcontroller over UART.</w:t>
      </w:r>
    </w:p>
    <w:p w:rsidR="006B65E8" w:rsidRDefault="006B65E8" w:rsidP="006B65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Johnny Five is the JavaScript implementation of </w:t>
      </w:r>
      <w:proofErr w:type="spellStart"/>
      <w:r>
        <w:rPr>
          <w:rFonts w:ascii="Arial" w:hAnsi="Arial" w:cs="Arial"/>
          <w:sz w:val="24"/>
          <w:szCs w:val="24"/>
        </w:rPr>
        <w:t>Firmata</w:t>
      </w:r>
      <w:proofErr w:type="spellEnd"/>
      <w:r>
        <w:rPr>
          <w:rFonts w:ascii="Arial" w:hAnsi="Arial" w:cs="Arial"/>
          <w:sz w:val="24"/>
          <w:szCs w:val="24"/>
        </w:rPr>
        <w:t xml:space="preserve"> for a client computer. It is a Robotics and </w:t>
      </w:r>
      <w:proofErr w:type="spellStart"/>
      <w:r>
        <w:rPr>
          <w:rFonts w:ascii="Arial" w:hAnsi="Arial" w:cs="Arial"/>
          <w:sz w:val="24"/>
          <w:szCs w:val="24"/>
        </w:rPr>
        <w:t>IoT</w:t>
      </w:r>
      <w:proofErr w:type="spellEnd"/>
      <w:r>
        <w:rPr>
          <w:rFonts w:ascii="Arial" w:hAnsi="Arial" w:cs="Arial"/>
          <w:sz w:val="24"/>
          <w:szCs w:val="24"/>
        </w:rPr>
        <w:t xml:space="preserve"> platform.</w:t>
      </w:r>
    </w:p>
    <w:p w:rsidR="00AF777A" w:rsidRDefault="00AF777A" w:rsidP="006B65E8">
      <w:pPr>
        <w:rPr>
          <w:rFonts w:ascii="Arial" w:hAnsi="Arial" w:cs="Arial"/>
          <w:sz w:val="24"/>
          <w:szCs w:val="24"/>
        </w:rPr>
      </w:pPr>
    </w:p>
    <w:p w:rsidR="00AF777A" w:rsidRDefault="00AF777A" w:rsidP="006B65E8">
      <w:pPr>
        <w:rPr>
          <w:rFonts w:ascii="Arial" w:hAnsi="Arial" w:cs="Arial"/>
          <w:sz w:val="24"/>
          <w:szCs w:val="24"/>
        </w:rPr>
      </w:pPr>
    </w:p>
    <w:p w:rsidR="00AF777A" w:rsidRPr="00AF777A" w:rsidRDefault="00AF777A" w:rsidP="00AF777A">
      <w:pPr>
        <w:jc w:val="center"/>
        <w:rPr>
          <w:rFonts w:ascii="Tahoma" w:hAnsi="Tahoma" w:cs="Tahoma"/>
          <w:b/>
          <w:i/>
          <w:sz w:val="40"/>
          <w:szCs w:val="40"/>
        </w:rPr>
      </w:pPr>
      <w:r w:rsidRPr="000B1B89">
        <w:rPr>
          <w:rFonts w:ascii="Tahoma" w:hAnsi="Tahoma" w:cs="Tahoma"/>
          <w:b/>
          <w:i/>
          <w:sz w:val="40"/>
          <w:szCs w:val="40"/>
          <w:highlight w:val="yellow"/>
        </w:rPr>
        <w:t>To learn more, attend the “Getting Started with Johnny Five” evening class on Thursday 7:30 pm at Grand Canyon 3.</w:t>
      </w:r>
    </w:p>
    <w:p w:rsidR="00AF777A" w:rsidRDefault="00AF777A" w:rsidP="006B65E8">
      <w:pPr>
        <w:rPr>
          <w:rFonts w:ascii="Arial" w:hAnsi="Arial" w:cs="Arial"/>
          <w:b/>
          <w:sz w:val="24"/>
          <w:szCs w:val="24"/>
        </w:rPr>
      </w:pPr>
    </w:p>
    <w:p w:rsidR="00AF777A" w:rsidRDefault="00AF777A" w:rsidP="006B65E8">
      <w:pPr>
        <w:rPr>
          <w:rFonts w:ascii="Arial" w:hAnsi="Arial" w:cs="Arial"/>
          <w:b/>
          <w:sz w:val="24"/>
          <w:szCs w:val="24"/>
        </w:rPr>
      </w:pPr>
    </w:p>
    <w:p w:rsidR="006B65E8" w:rsidRDefault="006B65E8" w:rsidP="006B65E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What’s happening </w:t>
      </w:r>
      <w:r w:rsidR="00AF777A">
        <w:rPr>
          <w:rFonts w:ascii="Arial" w:hAnsi="Arial" w:cs="Arial"/>
          <w:b/>
          <w:sz w:val="24"/>
          <w:szCs w:val="24"/>
        </w:rPr>
        <w:t>after that</w:t>
      </w:r>
      <w:r>
        <w:rPr>
          <w:rFonts w:ascii="Arial" w:hAnsi="Arial" w:cs="Arial"/>
          <w:b/>
          <w:sz w:val="24"/>
          <w:szCs w:val="24"/>
        </w:rPr>
        <w:t>?</w:t>
      </w:r>
    </w:p>
    <w:p w:rsidR="006B65E8" w:rsidRDefault="006B65E8" w:rsidP="006B65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!</w:t>
      </w:r>
    </w:p>
    <w:p w:rsidR="006B65E8" w:rsidRDefault="000B1B89" w:rsidP="006B65E8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D2BCAC" wp14:editId="139CE7D5">
                <wp:simplePos x="0" y="0"/>
                <wp:positionH relativeFrom="column">
                  <wp:posOffset>527050</wp:posOffset>
                </wp:positionH>
                <wp:positionV relativeFrom="paragraph">
                  <wp:posOffset>3092450</wp:posOffset>
                </wp:positionV>
                <wp:extent cx="1828800" cy="5905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0B1B89" w:rsidRPr="006B65E8" w:rsidRDefault="000B1B89" w:rsidP="000B1B8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1.5pt;margin-top:243.5pt;width:2in;height:46.5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" filled="f" stroked="f">
                <v:fill o:detectmouseclick="t"/>
                <v:textbox>
                  <w:txbxContent>
                    <w:p w:rsidR="000B1B89" w:rsidRPr="006B65E8" w:rsidRDefault="000B1B89" w:rsidP="000B1B89">
                      <w:pPr>
                        <w:jc w:val="center"/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D54C50" wp14:editId="45DD6531">
                <wp:simplePos x="0" y="0"/>
                <wp:positionH relativeFrom="column">
                  <wp:posOffset>1574800</wp:posOffset>
                </wp:positionH>
                <wp:positionV relativeFrom="paragraph">
                  <wp:posOffset>1511300</wp:posOffset>
                </wp:positionV>
                <wp:extent cx="1828800" cy="5905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0B1B89" w:rsidRPr="006B65E8" w:rsidRDefault="000B1B89" w:rsidP="000B1B89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margin-left:124pt;margin-top:119pt;width:2in;height:46.5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" filled="f" stroked="f">
                <v:fill o:detectmouseclick="t"/>
                <v:textbox>
                  <w:txbxContent>
                    <w:p w:rsidR="000B1B89" w:rsidRPr="006B65E8" w:rsidRDefault="000B1B89" w:rsidP="000B1B89">
                      <w:pPr>
                        <w:jc w:val="center"/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6B65E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7FD141" wp14:editId="178B9D42">
                <wp:simplePos x="0" y="0"/>
                <wp:positionH relativeFrom="column">
                  <wp:posOffset>3498850</wp:posOffset>
                </wp:positionH>
                <wp:positionV relativeFrom="paragraph">
                  <wp:posOffset>1511300</wp:posOffset>
                </wp:positionV>
                <wp:extent cx="1828800" cy="5905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B65E8" w:rsidRPr="006B65E8" w:rsidRDefault="006B65E8" w:rsidP="006B65E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8" type="#_x0000_t202" style="position:absolute;margin-left:275.5pt;margin-top:119pt;width:2in;height:46.5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" filled="f" stroked="f">
                <v:fill o:detectmouseclick="t"/>
                <v:textbox>
                  <w:txbxContent>
                    <w:p w:rsidR="006B65E8" w:rsidRPr="006B65E8" w:rsidRDefault="006B65E8" w:rsidP="006B65E8">
                      <w:pPr>
                        <w:jc w:val="center"/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6B65E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1C9D01" wp14:editId="7EC019C2">
                <wp:simplePos x="0" y="0"/>
                <wp:positionH relativeFrom="column">
                  <wp:posOffset>3860800</wp:posOffset>
                </wp:positionH>
                <wp:positionV relativeFrom="paragraph">
                  <wp:posOffset>3111500</wp:posOffset>
                </wp:positionV>
                <wp:extent cx="1828800" cy="5905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B65E8" w:rsidRPr="006B65E8" w:rsidRDefault="006B65E8" w:rsidP="006B65E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position:absolute;margin-left:304pt;margin-top:245pt;width:2in;height:46.5pt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" filled="f" stroked="f">
                <v:fill o:detectmouseclick="t"/>
                <v:textbox>
                  <w:txbxContent>
                    <w:p w:rsidR="006B65E8" w:rsidRPr="006B65E8" w:rsidRDefault="006B65E8" w:rsidP="006B65E8">
                      <w:pPr>
                        <w:jc w:val="center"/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6B65E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924FC" wp14:editId="35FC949D">
                <wp:simplePos x="0" y="0"/>
                <wp:positionH relativeFrom="column">
                  <wp:posOffset>5048250</wp:posOffset>
                </wp:positionH>
                <wp:positionV relativeFrom="paragraph">
                  <wp:posOffset>3117850</wp:posOffset>
                </wp:positionV>
                <wp:extent cx="18288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6B65E8" w:rsidRPr="006B65E8" w:rsidRDefault="006B65E8" w:rsidP="006B65E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F79646" w:themeColor="accent6"/>
                                <w:sz w:val="72"/>
                                <w:szCs w:val="72"/>
                                <w14:shadow w14:blurRad="50800" w14:dist="40005" w14:dir="5400000" w14:sx="100000" w14:sy="100000" w14:kx="0" w14:ky="0" w14:algn="tl">
                                  <w14:srgbClr w14:val="000000">
                                    <w14:alpha w14:val="67000"/>
                                    <w14:shade w14:val="5000"/>
                                    <w14:satMod w14:val="12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70000">
                                        <w14:schemeClr w14:val="accent6">
                                          <w14:shade w14:val="50000"/>
                                          <w14:satMod w14:val="190000"/>
                                        </w14:schemeClr>
                                      </w14:gs>
                                      <w14:gs w14:pos="0">
                                        <w14:schemeClr w14:val="accent6">
                                          <w14:tint w14:val="77000"/>
                                          <w14:satMod w14:val="18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chemeClr w14:val="accent6">
                                      <w14:tint w14:val="15000"/>
                                      <w14:satMod w14:val="200000"/>
                                    </w14:schemeClr>
                                  </w14:solidFill>
                                </w14:textFill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397.5pt;margin-top:245.5pt;width:2in;height:46.5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" filled="f" stroked="f">
                <v:fill o:detectmouseclick="t"/>
                <v:textbox>
                  <w:txbxContent>
                    <w:p w:rsidR="006B65E8" w:rsidRPr="006B65E8" w:rsidRDefault="006B65E8" w:rsidP="006B65E8">
                      <w:pPr>
                        <w:jc w:val="center"/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F79646" w:themeColor="accent6"/>
                          <w:sz w:val="72"/>
                          <w:szCs w:val="72"/>
                          <w14:shadow w14:blurRad="50800" w14:dist="40005" w14:dir="5400000" w14:sx="100000" w14:sy="100000" w14:kx="0" w14:ky="0" w14:algn="tl">
                            <w14:srgbClr w14:val="000000">
                              <w14:alpha w14:val="67000"/>
                              <w14:shade w14:val="5000"/>
                              <w14:satMod w14:val="12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70000">
                                  <w14:schemeClr w14:val="accent6">
                                    <w14:shade w14:val="50000"/>
                                    <w14:satMod w14:val="190000"/>
                                  </w14:schemeClr>
                                </w14:gs>
                                <w14:gs w14:pos="0">
                                  <w14:schemeClr w14:val="accent6">
                                    <w14:tint w14:val="77000"/>
                                    <w14:satMod w14:val="18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chemeClr w14:val="accent6">
                                <w14:tint w14:val="15000"/>
                                <w14:satMod w14:val="200000"/>
                              </w14:schemeClr>
                            </w14:solidFill>
                          </w14:textFill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B65E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5DE264C" wp14:editId="26701497">
            <wp:extent cx="5943600" cy="3651250"/>
            <wp:effectExtent l="0" t="0" r="0" b="6350"/>
            <wp:docPr id="2" name="Picture 2" descr="C:\Users\c17721\Documents\GitHub\johnnyfive-iot-class-masters2017\Images\lab3_objectiv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17721\Documents\GitHub\johnnyfive-iot-class-masters2017\Images\lab3_objectives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65E8" w:rsidRDefault="006B65E8" w:rsidP="006B65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re’s the sequence of events:</w:t>
      </w:r>
    </w:p>
    <w:p w:rsidR="006B65E8" w:rsidRDefault="006B65E8" w:rsidP="006B65E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rduino Uno reads data from the sensors and sends it to the computer via </w:t>
      </w:r>
      <w:proofErr w:type="spellStart"/>
      <w:r>
        <w:rPr>
          <w:rFonts w:ascii="Arial" w:hAnsi="Arial" w:cs="Arial"/>
          <w:sz w:val="24"/>
          <w:szCs w:val="24"/>
        </w:rPr>
        <w:t>Firmata</w:t>
      </w:r>
      <w:proofErr w:type="spellEnd"/>
      <w:r>
        <w:rPr>
          <w:rFonts w:ascii="Arial" w:hAnsi="Arial" w:cs="Arial"/>
          <w:sz w:val="24"/>
          <w:szCs w:val="24"/>
        </w:rPr>
        <w:t xml:space="preserve"> protocol.</w:t>
      </w:r>
    </w:p>
    <w:p w:rsidR="006B65E8" w:rsidRDefault="006B65E8" w:rsidP="006B65E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puter has a JavaScript program running on it, which sends/receives data to/from Arduino using Johnny Five.</w:t>
      </w:r>
    </w:p>
    <w:p w:rsidR="006B65E8" w:rsidRDefault="006B65E8" w:rsidP="006B65E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puter packages and publishes sensor data to the cloud (a third party MQTT broker).</w:t>
      </w:r>
    </w:p>
    <w:p w:rsidR="006B65E8" w:rsidRDefault="000B1B89" w:rsidP="006B65E8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QTT broker (in this demo, we use </w:t>
      </w:r>
      <w:proofErr w:type="spellStart"/>
      <w:r>
        <w:rPr>
          <w:rFonts w:ascii="Arial" w:hAnsi="Arial" w:cs="Arial"/>
          <w:sz w:val="24"/>
          <w:szCs w:val="24"/>
        </w:rPr>
        <w:t>PubNub</w:t>
      </w:r>
      <w:proofErr w:type="spellEnd"/>
      <w:r>
        <w:rPr>
          <w:rFonts w:ascii="Arial" w:hAnsi="Arial" w:cs="Arial"/>
          <w:sz w:val="24"/>
          <w:szCs w:val="24"/>
        </w:rPr>
        <w:t>) receives the data and sends it to all the devices that have subscribed to receive it.</w:t>
      </w:r>
    </w:p>
    <w:p w:rsidR="000B1B89" w:rsidRPr="00AF777A" w:rsidRDefault="000B1B89" w:rsidP="000B1B89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move computer has a JavaScript program running that listens to the subscribed data and plots them on a chart.</w:t>
      </w:r>
    </w:p>
    <w:p w:rsidR="000B1B89" w:rsidRPr="00AF777A" w:rsidRDefault="000B1B89" w:rsidP="00AF777A">
      <w:pPr>
        <w:jc w:val="center"/>
        <w:rPr>
          <w:rFonts w:ascii="Tahoma" w:hAnsi="Tahoma" w:cs="Tahoma"/>
          <w:b/>
          <w:i/>
          <w:sz w:val="40"/>
          <w:szCs w:val="40"/>
        </w:rPr>
      </w:pPr>
      <w:r w:rsidRPr="000B1B89">
        <w:rPr>
          <w:rFonts w:ascii="Tahoma" w:hAnsi="Tahoma" w:cs="Tahoma"/>
          <w:b/>
          <w:i/>
          <w:sz w:val="40"/>
          <w:szCs w:val="40"/>
          <w:highlight w:val="yellow"/>
        </w:rPr>
        <w:t>To learn more, attend the “Getting Started with Johnny Five” evening class on Thursday 7:30 pm at Grand Canyon 3.</w:t>
      </w:r>
    </w:p>
    <w:sectPr w:rsidR="000B1B89" w:rsidRPr="00AF7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41EB5"/>
    <w:multiLevelType w:val="hybridMultilevel"/>
    <w:tmpl w:val="AC2CA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2767A5"/>
    <w:multiLevelType w:val="hybridMultilevel"/>
    <w:tmpl w:val="EC24C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8054C2"/>
    <w:multiLevelType w:val="hybridMultilevel"/>
    <w:tmpl w:val="91420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474CEE"/>
    <w:multiLevelType w:val="hybridMultilevel"/>
    <w:tmpl w:val="F62ED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04B5FF0"/>
    <w:multiLevelType w:val="hybridMultilevel"/>
    <w:tmpl w:val="8C24C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GzMDI0MzaxNDdV0lEKTi0uzszPAykwqgUAvGxr3CwAAAA="/>
  </w:docVars>
  <w:rsids>
    <w:rsidRoot w:val="00F329B4"/>
    <w:rsid w:val="000B1B89"/>
    <w:rsid w:val="00355674"/>
    <w:rsid w:val="005622FB"/>
    <w:rsid w:val="006B65E8"/>
    <w:rsid w:val="00761843"/>
    <w:rsid w:val="00854568"/>
    <w:rsid w:val="00863252"/>
    <w:rsid w:val="00863BF0"/>
    <w:rsid w:val="00955C95"/>
    <w:rsid w:val="00AF777A"/>
    <w:rsid w:val="00F32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567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5567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556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65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5E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567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35567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5567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B65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5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chip Technology Inc.</Company>
  <LinksUpToDate>false</LinksUpToDate>
  <CharactersWithSpaces>2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Prasad - C17721</dc:creator>
  <cp:keywords/>
  <dc:description/>
  <cp:lastModifiedBy>Max Prasad - C17721</cp:lastModifiedBy>
  <cp:revision>3</cp:revision>
  <dcterms:created xsi:type="dcterms:W3CDTF">2017-08-14T20:04:00Z</dcterms:created>
  <dcterms:modified xsi:type="dcterms:W3CDTF">2017-08-15T22:03:00Z</dcterms:modified>
</cp:coreProperties>
</file>